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9B0CF" w14:textId="514B762F" w:rsidR="001229BD" w:rsidRDefault="00084747" w:rsidP="001229B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>
        <w:rPr>
          <w:noProof/>
          <w:lang w:eastAsia="en-IN"/>
        </w:rPr>
        <w:drawing>
          <wp:inline distT="0" distB="0" distL="0" distR="0" wp14:anchorId="010B9D28" wp14:editId="197FA78C">
            <wp:extent cx="4084320" cy="8190104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1a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8644" cy="819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65EC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 </w:t>
      </w:r>
    </w:p>
    <w:p w14:paraId="673A69D1" w14:textId="6F72D485" w:rsidR="00CD5770" w:rsidRPr="00CD5770" w:rsidRDefault="00084747" w:rsidP="00CD5770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lastRenderedPageBreak/>
        <w:t>Supplementary Figure</w:t>
      </w:r>
      <w:r w:rsidR="00CD577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 1: </w:t>
      </w:r>
      <w:r w:rsidR="00CD5770" w:rsidRPr="00FC27A2">
        <w:rPr>
          <w:rFonts w:ascii="Times New Roman" w:hAnsi="Times New Roman" w:cs="Times New Roman"/>
          <w:sz w:val="24"/>
          <w:szCs w:val="24"/>
        </w:rPr>
        <w:t xml:space="preserve">Maximum-likelihood bootstrap tree of the 16S rRNA gene sequences of </w:t>
      </w:r>
      <w:proofErr w:type="spellStart"/>
      <w:r w:rsidR="00CD5770" w:rsidRPr="00DC48A2">
        <w:rPr>
          <w:rFonts w:ascii="Times New Roman" w:hAnsi="Times New Roman" w:cs="Times New Roman"/>
          <w:i/>
          <w:iCs/>
          <w:sz w:val="24"/>
          <w:szCs w:val="24"/>
        </w:rPr>
        <w:t>Methylococcaceae</w:t>
      </w:r>
      <w:proofErr w:type="spellEnd"/>
      <w:r w:rsidR="00CD5770" w:rsidRPr="00DC48A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CD5770">
        <w:rPr>
          <w:rFonts w:ascii="Times New Roman" w:hAnsi="Times New Roman" w:cs="Times New Roman"/>
          <w:sz w:val="24"/>
          <w:szCs w:val="24"/>
        </w:rPr>
        <w:t xml:space="preserve">methanotrophic </w:t>
      </w:r>
      <w:r w:rsidR="00CD5770" w:rsidRPr="00FC27A2">
        <w:rPr>
          <w:rFonts w:ascii="Times New Roman" w:hAnsi="Times New Roman" w:cs="Times New Roman"/>
          <w:sz w:val="24"/>
          <w:szCs w:val="24"/>
        </w:rPr>
        <w:t xml:space="preserve">isolates in comparison with those of other </w:t>
      </w:r>
      <w:r w:rsidR="00CD5770">
        <w:rPr>
          <w:rFonts w:ascii="Times New Roman" w:hAnsi="Times New Roman" w:cs="Times New Roman"/>
          <w:sz w:val="24"/>
          <w:szCs w:val="24"/>
        </w:rPr>
        <w:t>metagenome clones obtained from KB (KB in Figure) and KM (KM in Figure) rice rhizosphere samples</w:t>
      </w:r>
      <w:r w:rsidR="00CD5770" w:rsidRPr="00FC27A2">
        <w:rPr>
          <w:rFonts w:ascii="Times New Roman" w:hAnsi="Times New Roman" w:cs="Times New Roman"/>
          <w:sz w:val="24"/>
          <w:szCs w:val="24"/>
        </w:rPr>
        <w:t>.</w:t>
      </w:r>
      <w:r w:rsidR="00CD5770" w:rsidRPr="00FC27A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CD577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 number in front of each denotes the number of metagenome sequences f</w:t>
      </w:r>
      <w:r w:rsidR="0020025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o</w:t>
      </w:r>
      <w:r w:rsidR="00CD577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m that sample, e.g., KB 15 (15 metagenome sequences from </w:t>
      </w:r>
      <w:r w:rsidR="0020025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</w:t>
      </w:r>
      <w:r w:rsidR="00CD577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KB sample). </w:t>
      </w:r>
      <w:r w:rsidR="00CD5770" w:rsidRPr="0063220D">
        <w:rPr>
          <w:rFonts w:ascii="Times New Roman" w:hAnsi="Times New Roman" w:cs="Times New Roman"/>
          <w:sz w:val="24"/>
          <w:szCs w:val="24"/>
        </w:rPr>
        <w:t>Evolutionary analyses were conducted in MEGA7.</w:t>
      </w:r>
      <w:r w:rsidR="00CD5770">
        <w:rPr>
          <w:rFonts w:ascii="Times New Roman" w:hAnsi="Times New Roman" w:cs="Times New Roman"/>
          <w:sz w:val="24"/>
          <w:szCs w:val="24"/>
        </w:rPr>
        <w:t xml:space="preserve"> The bar represents 1% divergence</w:t>
      </w:r>
    </w:p>
    <w:p w14:paraId="6E91B785" w14:textId="77777777" w:rsidR="00CD5770" w:rsidRDefault="00CD5770" w:rsidP="001229B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4771A3" w14:textId="77777777" w:rsidR="00D84D9F" w:rsidRPr="001229BD" w:rsidRDefault="00D84D9F" w:rsidP="001229B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2E2969" w14:textId="77777777" w:rsidR="00084747" w:rsidRDefault="00084747" w:rsidP="00084747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214A0651" w14:textId="77777777" w:rsidR="00084747" w:rsidRDefault="00084747" w:rsidP="00084747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67E1B3F0" w14:textId="77777777" w:rsidR="00084747" w:rsidRDefault="00084747" w:rsidP="00084747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7EDDB4A5" w14:textId="77777777" w:rsidR="00084747" w:rsidRDefault="00084747" w:rsidP="00084747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249EC28B" w14:textId="77777777" w:rsidR="00084747" w:rsidRDefault="00084747" w:rsidP="00084747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24D1990D" w14:textId="77777777" w:rsidR="00084747" w:rsidRDefault="00084747" w:rsidP="00084747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6EFA66DD" w14:textId="77777777" w:rsidR="00084747" w:rsidRDefault="00084747" w:rsidP="00084747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68B33D67" w14:textId="77777777" w:rsidR="00084747" w:rsidRDefault="00084747" w:rsidP="00084747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363B9A04" w14:textId="77777777" w:rsidR="00084747" w:rsidRDefault="00084747" w:rsidP="00084747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67FB31E4" w14:textId="77777777" w:rsidR="00084747" w:rsidRDefault="00084747" w:rsidP="00084747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218341E2" w14:textId="77777777" w:rsidR="00084747" w:rsidRDefault="00084747" w:rsidP="00084747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1CE07B72" w14:textId="77777777" w:rsidR="00084747" w:rsidRDefault="00084747" w:rsidP="00084747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0F07BD40" w14:textId="77777777" w:rsidR="00084747" w:rsidRDefault="00084747" w:rsidP="00084747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48E82C16" w14:textId="77777777" w:rsidR="00084747" w:rsidRDefault="00084747" w:rsidP="00084747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4FADC14B" w14:textId="77777777" w:rsidR="00084747" w:rsidRDefault="00084747" w:rsidP="00084747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5C29C167" w14:textId="77777777" w:rsidR="00084747" w:rsidRDefault="00084747" w:rsidP="00084747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5AEB106F" w14:textId="77777777" w:rsidR="00084747" w:rsidRDefault="00084747" w:rsidP="00084747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3525DB30" w14:textId="0D309D3D" w:rsidR="00084747" w:rsidRDefault="006735CA" w:rsidP="00084747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D0CF71E" wp14:editId="1570F818">
            <wp:extent cx="5495835" cy="77914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7882" cy="78227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7F8268" w14:textId="60384C26" w:rsidR="006735CA" w:rsidRDefault="001229BD" w:rsidP="006735CA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1229B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 xml:space="preserve">Supplementary Figure </w:t>
      </w:r>
      <w:r w:rsidR="006735C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 xml:space="preserve">2: </w:t>
      </w:r>
      <w:proofErr w:type="spellStart"/>
      <w:r w:rsidR="006735CA" w:rsidRPr="0055661E">
        <w:rPr>
          <w:rFonts w:ascii="Times New Roman" w:hAnsi="Times New Roman" w:cs="Times New Roman"/>
          <w:i/>
          <w:iCs/>
          <w:sz w:val="24"/>
          <w:szCs w:val="24"/>
        </w:rPr>
        <w:t>Methylocystaceae</w:t>
      </w:r>
      <w:proofErr w:type="spellEnd"/>
      <w:r w:rsidR="006735CA" w:rsidRPr="0055661E">
        <w:rPr>
          <w:rFonts w:ascii="Times New Roman" w:hAnsi="Times New Roman" w:cs="Times New Roman"/>
          <w:sz w:val="24"/>
          <w:szCs w:val="24"/>
        </w:rPr>
        <w:t xml:space="preserve"> family phylogenetic tree of the V3-V4 sequences derived from the metagenome of the </w:t>
      </w:r>
      <w:r w:rsidR="006735CA">
        <w:rPr>
          <w:rFonts w:ascii="Times New Roman" w:hAnsi="Times New Roman" w:cs="Times New Roman"/>
          <w:sz w:val="24"/>
          <w:szCs w:val="24"/>
        </w:rPr>
        <w:t>KB (KB in the Figure)</w:t>
      </w:r>
      <w:r w:rsidR="006735CA" w:rsidRPr="0055661E">
        <w:rPr>
          <w:rFonts w:ascii="Times New Roman" w:hAnsi="Times New Roman" w:cs="Times New Roman"/>
          <w:sz w:val="24"/>
          <w:szCs w:val="24"/>
        </w:rPr>
        <w:t xml:space="preserve"> and the KM</w:t>
      </w:r>
      <w:r w:rsidR="006735CA">
        <w:rPr>
          <w:rFonts w:ascii="Times New Roman" w:hAnsi="Times New Roman" w:cs="Times New Roman"/>
          <w:sz w:val="24"/>
          <w:szCs w:val="24"/>
        </w:rPr>
        <w:t xml:space="preserve"> (KM in the Figure)</w:t>
      </w:r>
      <w:r w:rsidR="006735CA" w:rsidRPr="0055661E">
        <w:rPr>
          <w:rFonts w:ascii="Times New Roman" w:hAnsi="Times New Roman" w:cs="Times New Roman"/>
          <w:sz w:val="24"/>
          <w:szCs w:val="24"/>
        </w:rPr>
        <w:t xml:space="preserve"> samples. </w:t>
      </w:r>
      <w:r w:rsidR="006735CA">
        <w:rPr>
          <w:rFonts w:ascii="Times New Roman" w:hAnsi="Times New Roman" w:cs="Times New Roman"/>
          <w:sz w:val="24"/>
          <w:szCs w:val="24"/>
        </w:rPr>
        <w:t xml:space="preserve">The number against the sample name represents the number of sequences retrieved </w:t>
      </w:r>
      <w:r w:rsidR="006735CA">
        <w:rPr>
          <w:rFonts w:ascii="Times New Roman" w:hAnsi="Times New Roman" w:cs="Times New Roman"/>
          <w:sz w:val="24"/>
          <w:szCs w:val="24"/>
        </w:rPr>
        <w:lastRenderedPageBreak/>
        <w:t xml:space="preserve">for that sample. </w:t>
      </w:r>
      <w:r w:rsidR="006735CA" w:rsidRPr="0055661E">
        <w:rPr>
          <w:rFonts w:ascii="Times New Roman" w:hAnsi="Times New Roman" w:cs="Times New Roman"/>
          <w:sz w:val="24"/>
          <w:szCs w:val="24"/>
        </w:rPr>
        <w:t>The tree also consists of methanotrophic isolate sequences for co-relation</w:t>
      </w:r>
      <w:r w:rsidR="006735CA">
        <w:rPr>
          <w:rFonts w:ascii="Times New Roman" w:hAnsi="Times New Roman" w:cs="Times New Roman"/>
          <w:sz w:val="24"/>
          <w:szCs w:val="24"/>
        </w:rPr>
        <w:t xml:space="preserve"> with the metagenome sequences. The phylogenetic tree was constructed using </w:t>
      </w:r>
      <w:r w:rsidR="006735CA" w:rsidRPr="0063220D">
        <w:rPr>
          <w:rFonts w:ascii="Times New Roman" w:hAnsi="Times New Roman" w:cs="Times New Roman"/>
          <w:sz w:val="24"/>
          <w:szCs w:val="24"/>
        </w:rPr>
        <w:t>MEGA</w:t>
      </w:r>
      <w:r w:rsidR="006735CA">
        <w:rPr>
          <w:rFonts w:ascii="Times New Roman" w:hAnsi="Times New Roman" w:cs="Times New Roman"/>
          <w:sz w:val="24"/>
          <w:szCs w:val="24"/>
        </w:rPr>
        <w:t>X, and the bar represents 1% divergence</w:t>
      </w:r>
    </w:p>
    <w:p w14:paraId="114157D1" w14:textId="50BAC724" w:rsidR="0026152C" w:rsidRDefault="0026152C" w:rsidP="00084747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</w:p>
    <w:p w14:paraId="6E23B410" w14:textId="4F9A5207" w:rsidR="001229BD" w:rsidRDefault="001229BD" w:rsidP="001229B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pPr w:leftFromText="180" w:rightFromText="180" w:vertAnchor="page" w:horzAnchor="margin" w:tblpY="2881"/>
        <w:tblW w:w="510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571"/>
        <w:gridCol w:w="1131"/>
        <w:gridCol w:w="1271"/>
        <w:gridCol w:w="2687"/>
        <w:gridCol w:w="3553"/>
      </w:tblGrid>
      <w:tr w:rsidR="00310624" w:rsidRPr="00E56B67" w14:paraId="2093AF7E" w14:textId="77777777" w:rsidTr="004377A5">
        <w:trPr>
          <w:trHeight w:val="424"/>
        </w:trPr>
        <w:tc>
          <w:tcPr>
            <w:tcW w:w="5000" w:type="pct"/>
            <w:gridSpan w:val="5"/>
            <w:vAlign w:val="center"/>
          </w:tcPr>
          <w:p w14:paraId="6C44A5A6" w14:textId="26614145" w:rsidR="00310624" w:rsidRPr="00E56B67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Supplementary </w:t>
            </w:r>
            <w:r w:rsidRPr="00E56B6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Figure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E56B6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 Growth of isolates on solid media and their respective phase contrast image</w:t>
            </w:r>
          </w:p>
        </w:tc>
      </w:tr>
      <w:tr w:rsidR="00310624" w:rsidRPr="00407224" w14:paraId="669F9AB9" w14:textId="77777777" w:rsidTr="004377A5">
        <w:trPr>
          <w:trHeight w:val="424"/>
        </w:trPr>
        <w:tc>
          <w:tcPr>
            <w:tcW w:w="310" w:type="pct"/>
            <w:vAlign w:val="center"/>
          </w:tcPr>
          <w:p w14:paraId="5CC034B0" w14:textId="77777777" w:rsidR="00310624" w:rsidRPr="00407224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07224">
              <w:rPr>
                <w:rFonts w:ascii="Times New Roman" w:hAnsi="Times New Roman" w:cs="Times New Roman"/>
                <w:b/>
                <w:bCs/>
                <w:sz w:val="20"/>
              </w:rPr>
              <w:t>S. No.</w:t>
            </w:r>
          </w:p>
        </w:tc>
        <w:tc>
          <w:tcPr>
            <w:tcW w:w="61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4B21B74" w14:textId="77777777" w:rsidR="00310624" w:rsidRPr="00407224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07224">
              <w:rPr>
                <w:rFonts w:ascii="Times New Roman" w:hAnsi="Times New Roman" w:cs="Times New Roman"/>
                <w:b/>
                <w:bCs/>
                <w:sz w:val="20"/>
              </w:rPr>
              <w:t>Sample</w:t>
            </w:r>
          </w:p>
        </w:tc>
        <w:tc>
          <w:tcPr>
            <w:tcW w:w="69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FD410F9" w14:textId="77777777" w:rsidR="00310624" w:rsidRPr="00407224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07224">
              <w:rPr>
                <w:rFonts w:ascii="Times New Roman" w:hAnsi="Times New Roman" w:cs="Times New Roman"/>
                <w:b/>
                <w:bCs/>
                <w:sz w:val="20"/>
              </w:rPr>
              <w:t>St</w:t>
            </w:r>
            <w:r>
              <w:rPr>
                <w:rFonts w:ascii="Times New Roman" w:hAnsi="Times New Roman" w:cs="Times New Roman"/>
                <w:b/>
                <w:bCs/>
                <w:sz w:val="20"/>
              </w:rPr>
              <w:t>r</w:t>
            </w:r>
            <w:r w:rsidRPr="00407224">
              <w:rPr>
                <w:rFonts w:ascii="Times New Roman" w:hAnsi="Times New Roman" w:cs="Times New Roman"/>
                <w:b/>
                <w:bCs/>
                <w:sz w:val="20"/>
              </w:rPr>
              <w:t>ain name</w:t>
            </w:r>
          </w:p>
        </w:tc>
        <w:tc>
          <w:tcPr>
            <w:tcW w:w="1458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9C0683" w14:textId="77777777" w:rsidR="00310624" w:rsidRPr="00407224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07224">
              <w:rPr>
                <w:rFonts w:ascii="Times New Roman" w:hAnsi="Times New Roman" w:cs="Times New Roman"/>
                <w:b/>
                <w:bCs/>
                <w:sz w:val="20"/>
              </w:rPr>
              <w:t>Plate image</w:t>
            </w:r>
          </w:p>
        </w:tc>
        <w:tc>
          <w:tcPr>
            <w:tcW w:w="1928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B29234" w14:textId="77777777" w:rsidR="00310624" w:rsidRPr="00407224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407224">
              <w:rPr>
                <w:rFonts w:ascii="Times New Roman" w:hAnsi="Times New Roman" w:cs="Times New Roman"/>
                <w:b/>
                <w:bCs/>
                <w:sz w:val="20"/>
              </w:rPr>
              <w:t>Phase contrast</w:t>
            </w:r>
          </w:p>
        </w:tc>
      </w:tr>
      <w:tr w:rsidR="00310624" w:rsidRPr="000C373E" w14:paraId="5BE59F57" w14:textId="77777777" w:rsidTr="004377A5">
        <w:trPr>
          <w:trHeight w:val="416"/>
        </w:trPr>
        <w:tc>
          <w:tcPr>
            <w:tcW w:w="310" w:type="pct"/>
            <w:vAlign w:val="center"/>
          </w:tcPr>
          <w:p w14:paraId="13FF9023" w14:textId="77777777" w:rsidR="00310624" w:rsidRPr="003870CF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1</w:t>
            </w:r>
          </w:p>
        </w:tc>
        <w:tc>
          <w:tcPr>
            <w:tcW w:w="614" w:type="pct"/>
            <w:vMerge w:val="restart"/>
            <w:vAlign w:val="center"/>
            <w:hideMark/>
          </w:tcPr>
          <w:p w14:paraId="4E495BE4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  <w:r w:rsidRPr="000C373E">
              <w:rPr>
                <w:rFonts w:ascii="Times New Roman" w:hAnsi="Times New Roman" w:cs="Times New Roman"/>
                <w:sz w:val="20"/>
              </w:rPr>
              <w:t>Kerala rice field rhizosphere</w:t>
            </w:r>
          </w:p>
        </w:tc>
        <w:tc>
          <w:tcPr>
            <w:tcW w:w="69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57171C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0C373E">
              <w:rPr>
                <w:rFonts w:ascii="Times New Roman" w:hAnsi="Times New Roman" w:cs="Times New Roman"/>
                <w:sz w:val="20"/>
              </w:rPr>
              <w:t>KRF 2</w:t>
            </w:r>
          </w:p>
        </w:tc>
        <w:tc>
          <w:tcPr>
            <w:tcW w:w="145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B1E92D7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D41D87"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136FA2F1" wp14:editId="3CCABBA9">
                  <wp:extent cx="1439532" cy="1571343"/>
                  <wp:effectExtent l="0" t="8890" r="0" b="0"/>
                  <wp:docPr id="21" name="Picture 2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31457D3-0B2B-4FDE-88C8-87C81D620EE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0">
                            <a:extLst>
                              <a:ext uri="{FF2B5EF4-FFF2-40B4-BE49-F238E27FC236}">
                                <a16:creationId xmlns:a16="http://schemas.microsoft.com/office/drawing/2014/main" id="{931457D3-0B2B-4FDE-88C8-87C81D620EE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381" t="6319" r="23574" b="10656"/>
                          <a:stretch/>
                        </pic:blipFill>
                        <pic:spPr>
                          <a:xfrm rot="16200000">
                            <a:off x="0" y="0"/>
                            <a:ext cx="1448289" cy="15809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EF4441B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488E2081" wp14:editId="0F81D41A">
                  <wp:extent cx="2152650" cy="1608042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2678" cy="16155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624" w:rsidRPr="000C373E" w14:paraId="577CF532" w14:textId="77777777" w:rsidTr="004377A5">
        <w:trPr>
          <w:trHeight w:val="416"/>
        </w:trPr>
        <w:tc>
          <w:tcPr>
            <w:tcW w:w="310" w:type="pct"/>
            <w:vAlign w:val="center"/>
          </w:tcPr>
          <w:p w14:paraId="131EBD27" w14:textId="77777777" w:rsidR="00310624" w:rsidRPr="003870CF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2</w:t>
            </w:r>
          </w:p>
        </w:tc>
        <w:tc>
          <w:tcPr>
            <w:tcW w:w="614" w:type="pct"/>
            <w:vMerge/>
            <w:vAlign w:val="center"/>
            <w:hideMark/>
          </w:tcPr>
          <w:p w14:paraId="1D4B2DE7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9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82CBB40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0C373E">
              <w:rPr>
                <w:rFonts w:ascii="Times New Roman" w:hAnsi="Times New Roman" w:cs="Times New Roman"/>
                <w:sz w:val="20"/>
              </w:rPr>
              <w:t>KRF 3</w:t>
            </w:r>
          </w:p>
        </w:tc>
        <w:tc>
          <w:tcPr>
            <w:tcW w:w="145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7187945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C6529B"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02B297C1" wp14:editId="18748455">
                  <wp:extent cx="1523399" cy="1504950"/>
                  <wp:effectExtent l="0" t="0" r="635" b="0"/>
                  <wp:docPr id="12" name="Picture 1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E2353F8-3309-4ECD-A8CC-955BA0A83E0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6">
                            <a:extLst>
                              <a:ext uri="{FF2B5EF4-FFF2-40B4-BE49-F238E27FC236}">
                                <a16:creationId xmlns:a16="http://schemas.microsoft.com/office/drawing/2014/main" id="{1E2353F8-3309-4ECD-A8CC-955BA0A83E0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729" t="14433" r="33461" b="7079"/>
                          <a:stretch/>
                        </pic:blipFill>
                        <pic:spPr>
                          <a:xfrm>
                            <a:off x="0" y="0"/>
                            <a:ext cx="1525304" cy="1506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0F0F893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490573B8" wp14:editId="71352538">
                  <wp:extent cx="2127250" cy="1589067"/>
                  <wp:effectExtent l="0" t="0" r="635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544" cy="15937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624" w:rsidRPr="000C373E" w14:paraId="33AB872A" w14:textId="77777777" w:rsidTr="004377A5">
        <w:trPr>
          <w:trHeight w:val="416"/>
        </w:trPr>
        <w:tc>
          <w:tcPr>
            <w:tcW w:w="310" w:type="pct"/>
            <w:vAlign w:val="center"/>
          </w:tcPr>
          <w:p w14:paraId="6FD7582D" w14:textId="77777777" w:rsidR="00310624" w:rsidRPr="003870CF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3</w:t>
            </w:r>
          </w:p>
        </w:tc>
        <w:tc>
          <w:tcPr>
            <w:tcW w:w="614" w:type="pct"/>
            <w:vMerge/>
            <w:vAlign w:val="center"/>
            <w:hideMark/>
          </w:tcPr>
          <w:p w14:paraId="335EAE75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9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2579EF0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0C373E">
              <w:rPr>
                <w:rFonts w:ascii="Times New Roman" w:hAnsi="Times New Roman" w:cs="Times New Roman"/>
                <w:sz w:val="20"/>
              </w:rPr>
              <w:t>KRF 4</w:t>
            </w:r>
          </w:p>
        </w:tc>
        <w:tc>
          <w:tcPr>
            <w:tcW w:w="1458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6792E44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665C06"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1EE1CB35" wp14:editId="573D7F74">
                  <wp:extent cx="1532021" cy="1524000"/>
                  <wp:effectExtent l="0" t="0" r="0" b="0"/>
                  <wp:docPr id="2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739F7DB-0932-4DFB-8067-435BC9BC947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0739F7DB-0932-4DFB-8067-435BC9BC947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117" t="9347" r="14811" b="12303"/>
                          <a:stretch/>
                        </pic:blipFill>
                        <pic:spPr>
                          <a:xfrm>
                            <a:off x="0" y="0"/>
                            <a:ext cx="1535939" cy="15278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1F08858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6D4F5EC1" wp14:editId="18F2F53F">
                  <wp:extent cx="2127250" cy="1589068"/>
                  <wp:effectExtent l="0" t="0" r="635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7683" cy="15968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624" w:rsidRPr="000C373E" w14:paraId="1EAE417C" w14:textId="77777777" w:rsidTr="004377A5">
        <w:trPr>
          <w:trHeight w:val="416"/>
        </w:trPr>
        <w:tc>
          <w:tcPr>
            <w:tcW w:w="310" w:type="pct"/>
            <w:vAlign w:val="center"/>
          </w:tcPr>
          <w:p w14:paraId="566D1F03" w14:textId="77777777" w:rsidR="00310624" w:rsidRPr="003870CF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4</w:t>
            </w:r>
          </w:p>
        </w:tc>
        <w:tc>
          <w:tcPr>
            <w:tcW w:w="614" w:type="pct"/>
            <w:vMerge/>
            <w:vAlign w:val="center"/>
            <w:hideMark/>
          </w:tcPr>
          <w:p w14:paraId="334B9E3E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9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702766E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0C373E">
              <w:rPr>
                <w:rFonts w:ascii="Times New Roman" w:hAnsi="Times New Roman" w:cs="Times New Roman"/>
                <w:sz w:val="20"/>
              </w:rPr>
              <w:t>KRF 5</w:t>
            </w:r>
          </w:p>
        </w:tc>
        <w:tc>
          <w:tcPr>
            <w:tcW w:w="1458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48645DC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  <w:r w:rsidRPr="001F4EE4"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3BB7315A" wp14:editId="7DED1DC3">
                  <wp:extent cx="1612032" cy="1415786"/>
                  <wp:effectExtent l="0" t="0" r="7620" b="0"/>
                  <wp:docPr id="14" name="Picture 1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9151545-9D2A-471D-9DBD-1DABE4B5EA0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8">
                            <a:extLst>
                              <a:ext uri="{FF2B5EF4-FFF2-40B4-BE49-F238E27FC236}">
                                <a16:creationId xmlns:a16="http://schemas.microsoft.com/office/drawing/2014/main" id="{49151545-9D2A-471D-9DBD-1DABE4B5EA0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02" t="16954" r="24503" b="10567"/>
                          <a:stretch/>
                        </pic:blipFill>
                        <pic:spPr>
                          <a:xfrm>
                            <a:off x="0" y="0"/>
                            <a:ext cx="1616952" cy="1420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E32D1FB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0C9BBA67" wp14:editId="4D4ABEEF">
                  <wp:extent cx="2127250" cy="1588835"/>
                  <wp:effectExtent l="0" t="0" r="635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8440" cy="15897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624" w:rsidRPr="000C373E" w14:paraId="76E56571" w14:textId="77777777" w:rsidTr="004377A5">
        <w:trPr>
          <w:trHeight w:val="416"/>
        </w:trPr>
        <w:tc>
          <w:tcPr>
            <w:tcW w:w="310" w:type="pct"/>
            <w:vAlign w:val="center"/>
          </w:tcPr>
          <w:p w14:paraId="1E12E779" w14:textId="77777777" w:rsidR="00310624" w:rsidRPr="003870CF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lastRenderedPageBreak/>
              <w:t>5</w:t>
            </w:r>
          </w:p>
        </w:tc>
        <w:tc>
          <w:tcPr>
            <w:tcW w:w="614" w:type="pct"/>
            <w:vMerge/>
            <w:vAlign w:val="center"/>
            <w:hideMark/>
          </w:tcPr>
          <w:p w14:paraId="5646D3FD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9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63F723D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0C373E">
              <w:rPr>
                <w:rFonts w:ascii="Times New Roman" w:hAnsi="Times New Roman" w:cs="Times New Roman"/>
                <w:sz w:val="20"/>
              </w:rPr>
              <w:t>KRF 6</w:t>
            </w:r>
          </w:p>
        </w:tc>
        <w:tc>
          <w:tcPr>
            <w:tcW w:w="1458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B0E8C7C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997292"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478BB589" wp14:editId="55C01306">
                  <wp:extent cx="1422266" cy="1358900"/>
                  <wp:effectExtent l="0" t="0" r="6985" b="0"/>
                  <wp:docPr id="10" name="Picture 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624F32D-8319-4C7E-9D20-8F99277C8D6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4">
                            <a:extLst>
                              <a:ext uri="{FF2B5EF4-FFF2-40B4-BE49-F238E27FC236}">
                                <a16:creationId xmlns:a16="http://schemas.microsoft.com/office/drawing/2014/main" id="{C624F32D-8319-4C7E-9D20-8F99277C8D6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003" t="4399" r="4708" b="11153"/>
                          <a:stretch/>
                        </pic:blipFill>
                        <pic:spPr>
                          <a:xfrm>
                            <a:off x="0" y="0"/>
                            <a:ext cx="1426964" cy="13633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8307AD6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44A6A73E" wp14:editId="486ADC1A">
                  <wp:extent cx="2123440" cy="1586230"/>
                  <wp:effectExtent l="0" t="0" r="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3440" cy="1586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624" w:rsidRPr="000C373E" w14:paraId="375B5C06" w14:textId="77777777" w:rsidTr="004377A5">
        <w:trPr>
          <w:trHeight w:val="416"/>
        </w:trPr>
        <w:tc>
          <w:tcPr>
            <w:tcW w:w="310" w:type="pct"/>
            <w:vAlign w:val="center"/>
          </w:tcPr>
          <w:p w14:paraId="59718A13" w14:textId="77777777" w:rsidR="00310624" w:rsidRPr="003870CF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6</w:t>
            </w:r>
          </w:p>
        </w:tc>
        <w:tc>
          <w:tcPr>
            <w:tcW w:w="614" w:type="pct"/>
            <w:vMerge/>
            <w:vAlign w:val="center"/>
          </w:tcPr>
          <w:p w14:paraId="73CAD5A3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9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772CD25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0C373E">
              <w:rPr>
                <w:rFonts w:ascii="Times New Roman" w:hAnsi="Times New Roman" w:cs="Times New Roman"/>
                <w:sz w:val="20"/>
              </w:rPr>
              <w:t>KRF 7</w:t>
            </w:r>
          </w:p>
        </w:tc>
        <w:tc>
          <w:tcPr>
            <w:tcW w:w="1458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A34D2E5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DC1CC8"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468A9E79" wp14:editId="4EEE574E">
                  <wp:extent cx="1428750" cy="1420025"/>
                  <wp:effectExtent l="0" t="0" r="0" b="8890"/>
                  <wp:docPr id="6" name="Picture 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82E54CF-9AF1-49A6-AC60-F56EC5C6277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:a16="http://schemas.microsoft.com/office/drawing/2014/main" id="{082E54CF-9AF1-49A6-AC60-F56EC5C6277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814" r="3660" b="10516"/>
                          <a:stretch/>
                        </pic:blipFill>
                        <pic:spPr>
                          <a:xfrm>
                            <a:off x="0" y="0"/>
                            <a:ext cx="1430605" cy="14218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78B557C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289832E3" wp14:editId="71E5095A">
                  <wp:extent cx="2123440" cy="1586230"/>
                  <wp:effectExtent l="0" t="0" r="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3440" cy="1586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624" w:rsidRPr="000C373E" w14:paraId="551D216A" w14:textId="77777777" w:rsidTr="004377A5">
        <w:trPr>
          <w:trHeight w:val="416"/>
        </w:trPr>
        <w:tc>
          <w:tcPr>
            <w:tcW w:w="310" w:type="pct"/>
            <w:vAlign w:val="center"/>
          </w:tcPr>
          <w:p w14:paraId="46E63443" w14:textId="77777777" w:rsidR="00310624" w:rsidRPr="003870CF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7</w:t>
            </w:r>
          </w:p>
        </w:tc>
        <w:tc>
          <w:tcPr>
            <w:tcW w:w="614" w:type="pct"/>
            <w:vMerge/>
            <w:vAlign w:val="center"/>
            <w:hideMark/>
          </w:tcPr>
          <w:p w14:paraId="086FBF44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9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2094DC6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0C373E">
              <w:rPr>
                <w:rFonts w:ascii="Times New Roman" w:hAnsi="Times New Roman" w:cs="Times New Roman"/>
                <w:sz w:val="20"/>
              </w:rPr>
              <w:t>KRF 8</w:t>
            </w:r>
          </w:p>
        </w:tc>
        <w:tc>
          <w:tcPr>
            <w:tcW w:w="145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9F97600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DC1CC8"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7AA4A832" wp14:editId="19D57297">
                  <wp:extent cx="1408921" cy="1358900"/>
                  <wp:effectExtent l="0" t="0" r="1270" b="0"/>
                  <wp:docPr id="8" name="Picture 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D8E2745-FF8F-4FC7-81E9-DA19A3BE525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>
                            <a:extLst>
                              <a:ext uri="{FF2B5EF4-FFF2-40B4-BE49-F238E27FC236}">
                                <a16:creationId xmlns:a16="http://schemas.microsoft.com/office/drawing/2014/main" id="{6D8E2745-FF8F-4FC7-81E9-DA19A3BE525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354" t="5360" r="2955" b="5018"/>
                          <a:stretch/>
                        </pic:blipFill>
                        <pic:spPr>
                          <a:xfrm>
                            <a:off x="0" y="0"/>
                            <a:ext cx="1413697" cy="13635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230CC5E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2C99B80A" wp14:editId="20361F6B">
                  <wp:extent cx="2123440" cy="1586230"/>
                  <wp:effectExtent l="0" t="0" r="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3440" cy="1586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624" w:rsidRPr="000C373E" w14:paraId="356CB31C" w14:textId="77777777" w:rsidTr="004377A5">
        <w:trPr>
          <w:trHeight w:val="416"/>
        </w:trPr>
        <w:tc>
          <w:tcPr>
            <w:tcW w:w="310" w:type="pct"/>
            <w:vAlign w:val="center"/>
          </w:tcPr>
          <w:p w14:paraId="5997D5AB" w14:textId="77777777" w:rsidR="00310624" w:rsidRPr="003870CF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8</w:t>
            </w:r>
          </w:p>
        </w:tc>
        <w:tc>
          <w:tcPr>
            <w:tcW w:w="614" w:type="pct"/>
            <w:vMerge/>
            <w:vAlign w:val="center"/>
          </w:tcPr>
          <w:p w14:paraId="30ECEC1F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9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C2B236D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0C373E">
              <w:rPr>
                <w:rFonts w:ascii="Times New Roman" w:hAnsi="Times New Roman" w:cs="Times New Roman"/>
                <w:sz w:val="20"/>
              </w:rPr>
              <w:t>KRF 9</w:t>
            </w:r>
          </w:p>
        </w:tc>
        <w:tc>
          <w:tcPr>
            <w:tcW w:w="145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DFACEFB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2F63D3"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575FFFCC" wp14:editId="18E50A3B">
                  <wp:extent cx="1397000" cy="1361543"/>
                  <wp:effectExtent l="0" t="0" r="0" b="0"/>
                  <wp:docPr id="7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D153250-1B25-48D4-82CD-803CFCAFB63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1D153250-1B25-48D4-82CD-803CFCAFB63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127" t="6599" r="5945" b="14227"/>
                          <a:stretch/>
                        </pic:blipFill>
                        <pic:spPr>
                          <a:xfrm>
                            <a:off x="0" y="0"/>
                            <a:ext cx="1397874" cy="1362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9E370D7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25C63A19" wp14:editId="40AFA18E">
                  <wp:extent cx="2123440" cy="1586230"/>
                  <wp:effectExtent l="0" t="0" r="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3440" cy="1586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624" w:rsidRPr="000C373E" w14:paraId="29B6DA2B" w14:textId="77777777" w:rsidTr="004377A5">
        <w:trPr>
          <w:trHeight w:val="416"/>
        </w:trPr>
        <w:tc>
          <w:tcPr>
            <w:tcW w:w="310" w:type="pct"/>
            <w:vAlign w:val="center"/>
          </w:tcPr>
          <w:p w14:paraId="26200C32" w14:textId="77777777" w:rsidR="00310624" w:rsidRPr="003870CF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9</w:t>
            </w:r>
          </w:p>
        </w:tc>
        <w:tc>
          <w:tcPr>
            <w:tcW w:w="614" w:type="pct"/>
            <w:vMerge/>
            <w:vAlign w:val="center"/>
          </w:tcPr>
          <w:p w14:paraId="36809788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9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E420D2D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0C373E">
              <w:rPr>
                <w:rFonts w:ascii="Times New Roman" w:hAnsi="Times New Roman" w:cs="Times New Roman"/>
                <w:sz w:val="20"/>
              </w:rPr>
              <w:t>KRF 10</w:t>
            </w:r>
          </w:p>
        </w:tc>
        <w:tc>
          <w:tcPr>
            <w:tcW w:w="145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7007035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A93581"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2CD5A193" wp14:editId="1AA447D7">
                  <wp:extent cx="1479550" cy="1462519"/>
                  <wp:effectExtent l="0" t="0" r="6350" b="4445"/>
                  <wp:docPr id="4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3D6D6EC-383A-493F-B781-A98EE9F01A7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>
                            <a:extLst>
                              <a:ext uri="{FF2B5EF4-FFF2-40B4-BE49-F238E27FC236}">
                                <a16:creationId xmlns:a16="http://schemas.microsoft.com/office/drawing/2014/main" id="{A3D6D6EC-383A-493F-B781-A98EE9F01A7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849" r="4502" b="5567"/>
                          <a:stretch/>
                        </pic:blipFill>
                        <pic:spPr>
                          <a:xfrm>
                            <a:off x="0" y="0"/>
                            <a:ext cx="1481466" cy="14644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6DD7AA4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2B64C8DE" wp14:editId="547AA43F">
                  <wp:extent cx="2123440" cy="158623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3440" cy="1586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624" w:rsidRPr="000C373E" w14:paraId="14B9A0D7" w14:textId="77777777" w:rsidTr="004377A5">
        <w:trPr>
          <w:trHeight w:val="416"/>
        </w:trPr>
        <w:tc>
          <w:tcPr>
            <w:tcW w:w="310" w:type="pct"/>
            <w:vAlign w:val="center"/>
          </w:tcPr>
          <w:p w14:paraId="66DC6F5F" w14:textId="77777777" w:rsidR="00310624" w:rsidRPr="003870CF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lastRenderedPageBreak/>
              <w:t>10</w:t>
            </w:r>
          </w:p>
        </w:tc>
        <w:tc>
          <w:tcPr>
            <w:tcW w:w="614" w:type="pct"/>
            <w:vMerge/>
            <w:vAlign w:val="center"/>
            <w:hideMark/>
          </w:tcPr>
          <w:p w14:paraId="31A981DA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9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E76914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0C373E">
              <w:rPr>
                <w:rFonts w:ascii="Times New Roman" w:hAnsi="Times New Roman" w:cs="Times New Roman"/>
                <w:sz w:val="20"/>
              </w:rPr>
              <w:t>KM 2</w:t>
            </w:r>
          </w:p>
        </w:tc>
        <w:tc>
          <w:tcPr>
            <w:tcW w:w="145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EB6F8C9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A66735"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7FFBD62E" wp14:editId="7B54A5FB">
                  <wp:extent cx="1572260" cy="1463040"/>
                  <wp:effectExtent l="0" t="0" r="8890" b="3810"/>
                  <wp:docPr id="38" name="Picture 1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12D9459-EA87-40DB-9A28-C5CF5FCF336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5">
                            <a:extLst>
                              <a:ext uri="{FF2B5EF4-FFF2-40B4-BE49-F238E27FC236}">
                                <a16:creationId xmlns:a16="http://schemas.microsoft.com/office/drawing/2014/main" id="{812D9459-EA87-40DB-9A28-C5CF5FCF336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096" t="7010" r="10172" b="21375"/>
                          <a:stretch/>
                        </pic:blipFill>
                        <pic:spPr>
                          <a:xfrm>
                            <a:off x="0" y="0"/>
                            <a:ext cx="1572260" cy="1463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C730CA9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79709760" wp14:editId="6F6C2E31">
                  <wp:extent cx="2120900" cy="1584325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1567" cy="1592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624" w:rsidRPr="000C373E" w14:paraId="10F32593" w14:textId="77777777" w:rsidTr="004377A5">
        <w:trPr>
          <w:trHeight w:val="416"/>
        </w:trPr>
        <w:tc>
          <w:tcPr>
            <w:tcW w:w="310" w:type="pct"/>
            <w:vAlign w:val="center"/>
          </w:tcPr>
          <w:p w14:paraId="305C0BE2" w14:textId="77777777" w:rsidR="00310624" w:rsidRPr="003870CF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11</w:t>
            </w:r>
          </w:p>
        </w:tc>
        <w:tc>
          <w:tcPr>
            <w:tcW w:w="614" w:type="pct"/>
            <w:vMerge/>
            <w:vAlign w:val="center"/>
            <w:hideMark/>
          </w:tcPr>
          <w:p w14:paraId="5640A448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9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8EB4D6E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0C373E">
              <w:rPr>
                <w:rFonts w:ascii="Times New Roman" w:hAnsi="Times New Roman" w:cs="Times New Roman"/>
                <w:sz w:val="20"/>
              </w:rPr>
              <w:t>KM 3</w:t>
            </w:r>
          </w:p>
        </w:tc>
        <w:tc>
          <w:tcPr>
            <w:tcW w:w="145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6061E52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E07DED"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2434F26E" wp14:editId="1E453DB4">
                  <wp:extent cx="1572260" cy="1533525"/>
                  <wp:effectExtent l="0" t="0" r="8890" b="9525"/>
                  <wp:docPr id="34" name="Picture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60BFEDB-6CAC-4F1C-B1B6-E542C507258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760BFEDB-6CAC-4F1C-B1B6-E542C507258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788" t="3162" r="6975" b="4192"/>
                          <a:stretch/>
                        </pic:blipFill>
                        <pic:spPr>
                          <a:xfrm rot="10800000">
                            <a:off x="0" y="0"/>
                            <a:ext cx="1572260" cy="1533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3C613D1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615CF0C4" wp14:editId="458D68E4">
                  <wp:extent cx="2099647" cy="156845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2666" cy="1585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624" w:rsidRPr="000C373E" w14:paraId="00C809F9" w14:textId="77777777" w:rsidTr="004377A5">
        <w:trPr>
          <w:trHeight w:val="416"/>
        </w:trPr>
        <w:tc>
          <w:tcPr>
            <w:tcW w:w="310" w:type="pct"/>
            <w:vAlign w:val="center"/>
          </w:tcPr>
          <w:p w14:paraId="5AF53A90" w14:textId="77777777" w:rsidR="00310624" w:rsidRPr="003870CF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12</w:t>
            </w:r>
          </w:p>
        </w:tc>
        <w:tc>
          <w:tcPr>
            <w:tcW w:w="614" w:type="pct"/>
            <w:vMerge/>
            <w:vAlign w:val="center"/>
            <w:hideMark/>
          </w:tcPr>
          <w:p w14:paraId="0CD48F11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9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81301A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0C373E">
              <w:rPr>
                <w:rFonts w:ascii="Times New Roman" w:hAnsi="Times New Roman" w:cs="Times New Roman"/>
                <w:sz w:val="20"/>
              </w:rPr>
              <w:t>KM 4</w:t>
            </w:r>
          </w:p>
        </w:tc>
        <w:tc>
          <w:tcPr>
            <w:tcW w:w="145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41F46BC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E07DED"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5CFDDCED" wp14:editId="121151BB">
                  <wp:extent cx="1572260" cy="1563370"/>
                  <wp:effectExtent l="4445" t="0" r="0" b="0"/>
                  <wp:docPr id="33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41A2FD2-4134-4867-91BC-05AAF78F062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541A2FD2-4134-4867-91BC-05AAF78F062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000" t="9485" r="40981" b="16425"/>
                          <a:stretch/>
                        </pic:blipFill>
                        <pic:spPr>
                          <a:xfrm rot="16200000">
                            <a:off x="0" y="0"/>
                            <a:ext cx="1572260" cy="1563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EE98CB7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3D794069" wp14:editId="6FA8CEF0">
                  <wp:extent cx="2123440" cy="158623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3440" cy="1586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624" w:rsidRPr="000C373E" w14:paraId="37E85C20" w14:textId="77777777" w:rsidTr="004377A5">
        <w:trPr>
          <w:trHeight w:val="416"/>
        </w:trPr>
        <w:tc>
          <w:tcPr>
            <w:tcW w:w="310" w:type="pct"/>
            <w:vAlign w:val="center"/>
          </w:tcPr>
          <w:p w14:paraId="15333F7F" w14:textId="77777777" w:rsidR="00310624" w:rsidRPr="003870CF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13</w:t>
            </w:r>
          </w:p>
        </w:tc>
        <w:tc>
          <w:tcPr>
            <w:tcW w:w="614" w:type="pct"/>
            <w:vMerge/>
            <w:vAlign w:val="center"/>
            <w:hideMark/>
          </w:tcPr>
          <w:p w14:paraId="6A179ACA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9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9A30CE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0C373E">
              <w:rPr>
                <w:rFonts w:ascii="Times New Roman" w:hAnsi="Times New Roman" w:cs="Times New Roman"/>
                <w:sz w:val="20"/>
              </w:rPr>
              <w:t>KM 5</w:t>
            </w:r>
          </w:p>
        </w:tc>
        <w:tc>
          <w:tcPr>
            <w:tcW w:w="145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44F22E9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C06582"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3A17C260" wp14:editId="3C88BA03">
                  <wp:extent cx="1572260" cy="1552575"/>
                  <wp:effectExtent l="0" t="0" r="8890" b="9525"/>
                  <wp:docPr id="37" name="Picture 1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A451E71-E6DE-4AD9-9B4D-1E2D64D9924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3">
                            <a:extLst>
                              <a:ext uri="{FF2B5EF4-FFF2-40B4-BE49-F238E27FC236}">
                                <a16:creationId xmlns:a16="http://schemas.microsoft.com/office/drawing/2014/main" id="{CA451E71-E6DE-4AD9-9B4D-1E2D64D9924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705" t="10997" r="13952" b="9553"/>
                          <a:stretch/>
                        </pic:blipFill>
                        <pic:spPr>
                          <a:xfrm>
                            <a:off x="0" y="0"/>
                            <a:ext cx="1572260" cy="1552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AFAF07A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6454D676" wp14:editId="25B450C0">
                  <wp:extent cx="2123440" cy="158623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3440" cy="1586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624" w:rsidRPr="000C373E" w14:paraId="315932CB" w14:textId="77777777" w:rsidTr="004377A5">
        <w:trPr>
          <w:trHeight w:val="416"/>
        </w:trPr>
        <w:tc>
          <w:tcPr>
            <w:tcW w:w="310" w:type="pct"/>
            <w:vAlign w:val="center"/>
          </w:tcPr>
          <w:p w14:paraId="68230F5D" w14:textId="77777777" w:rsidR="00310624" w:rsidRPr="003870CF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14</w:t>
            </w:r>
          </w:p>
        </w:tc>
        <w:tc>
          <w:tcPr>
            <w:tcW w:w="614" w:type="pct"/>
            <w:vMerge/>
            <w:vAlign w:val="center"/>
          </w:tcPr>
          <w:p w14:paraId="24115787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9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857895E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0C373E">
              <w:rPr>
                <w:rFonts w:ascii="Times New Roman" w:hAnsi="Times New Roman" w:cs="Times New Roman"/>
                <w:sz w:val="20"/>
              </w:rPr>
              <w:t>KM 6</w:t>
            </w:r>
          </w:p>
        </w:tc>
        <w:tc>
          <w:tcPr>
            <w:tcW w:w="145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13DC53F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987C5F"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118A8E19" wp14:editId="0B7A1F57">
                  <wp:extent cx="1570355" cy="1416003"/>
                  <wp:effectExtent l="0" t="0" r="0" b="0"/>
                  <wp:docPr id="19" name="Picture 1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7F29A54-EC89-4BEE-9BA9-43566127514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8">
                            <a:extLst>
                              <a:ext uri="{FF2B5EF4-FFF2-40B4-BE49-F238E27FC236}">
                                <a16:creationId xmlns:a16="http://schemas.microsoft.com/office/drawing/2014/main" id="{C7F29A54-EC89-4BEE-9BA9-43566127514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939" t="19491" r="32212" b="18398"/>
                          <a:stretch/>
                        </pic:blipFill>
                        <pic:spPr bwMode="auto">
                          <a:xfrm>
                            <a:off x="0" y="0"/>
                            <a:ext cx="1576918" cy="14219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9C4E385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6711004E" wp14:editId="124596EA">
                  <wp:extent cx="2123440" cy="1586222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47933" cy="16045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624" w:rsidRPr="000C373E" w14:paraId="5C42D9AA" w14:textId="77777777" w:rsidTr="004377A5">
        <w:trPr>
          <w:trHeight w:val="416"/>
        </w:trPr>
        <w:tc>
          <w:tcPr>
            <w:tcW w:w="310" w:type="pct"/>
            <w:vAlign w:val="center"/>
          </w:tcPr>
          <w:p w14:paraId="45FE688B" w14:textId="77777777" w:rsidR="00310624" w:rsidRPr="003870CF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lastRenderedPageBreak/>
              <w:t>15</w:t>
            </w:r>
          </w:p>
        </w:tc>
        <w:tc>
          <w:tcPr>
            <w:tcW w:w="614" w:type="pct"/>
            <w:vMerge/>
            <w:vAlign w:val="center"/>
          </w:tcPr>
          <w:p w14:paraId="4BFD6B52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9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40B05ED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0C373E">
              <w:rPr>
                <w:rFonts w:ascii="Times New Roman" w:hAnsi="Times New Roman" w:cs="Times New Roman"/>
                <w:sz w:val="20"/>
              </w:rPr>
              <w:t>KM 7</w:t>
            </w:r>
          </w:p>
        </w:tc>
        <w:tc>
          <w:tcPr>
            <w:tcW w:w="145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5EF2678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834255"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12BB5C0A" wp14:editId="38C6949F">
                  <wp:extent cx="1676512" cy="1638300"/>
                  <wp:effectExtent l="0" t="0" r="0" b="0"/>
                  <wp:docPr id="17" name="Picture 1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BA0C14A-F9A9-4FD4-A5D3-8F179F266FB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6">
                            <a:extLst>
                              <a:ext uri="{FF2B5EF4-FFF2-40B4-BE49-F238E27FC236}">
                                <a16:creationId xmlns:a16="http://schemas.microsoft.com/office/drawing/2014/main" id="{6BA0C14A-F9A9-4FD4-A5D3-8F179F266FB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73" t="3024" r="9656" b="2680"/>
                          <a:stretch/>
                        </pic:blipFill>
                        <pic:spPr>
                          <a:xfrm>
                            <a:off x="0" y="0"/>
                            <a:ext cx="1680350" cy="16420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2A3AD7A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354058F3" wp14:editId="00A13D2B">
                  <wp:extent cx="2123440" cy="1586230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3440" cy="1586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624" w:rsidRPr="000C373E" w14:paraId="4C62A07D" w14:textId="77777777" w:rsidTr="004377A5">
        <w:trPr>
          <w:trHeight w:val="416"/>
        </w:trPr>
        <w:tc>
          <w:tcPr>
            <w:tcW w:w="310" w:type="pct"/>
            <w:vAlign w:val="center"/>
          </w:tcPr>
          <w:p w14:paraId="0BA53F62" w14:textId="77777777" w:rsidR="00310624" w:rsidRPr="003870CF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16</w:t>
            </w:r>
          </w:p>
        </w:tc>
        <w:tc>
          <w:tcPr>
            <w:tcW w:w="614" w:type="pct"/>
            <w:vMerge/>
            <w:vAlign w:val="center"/>
          </w:tcPr>
          <w:p w14:paraId="5D7D36F1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9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7B19910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0C373E">
              <w:rPr>
                <w:rFonts w:ascii="Times New Roman" w:hAnsi="Times New Roman" w:cs="Times New Roman"/>
                <w:sz w:val="20"/>
              </w:rPr>
              <w:t>KM 8</w:t>
            </w:r>
          </w:p>
        </w:tc>
        <w:tc>
          <w:tcPr>
            <w:tcW w:w="145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349C8A9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372454"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44B45AC2" wp14:editId="560AB0E6">
                  <wp:extent cx="1576986" cy="1619454"/>
                  <wp:effectExtent l="0" t="2222" r="2222" b="2223"/>
                  <wp:docPr id="15" name="Picture 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FAE3B93-0517-446C-964F-97AF66B480A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4">
                            <a:extLst>
                              <a:ext uri="{FF2B5EF4-FFF2-40B4-BE49-F238E27FC236}">
                                <a16:creationId xmlns:a16="http://schemas.microsoft.com/office/drawing/2014/main" id="{1FAE3B93-0517-446C-964F-97AF66B480A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404" t="9484" r="27414" b="11890"/>
                          <a:stretch/>
                        </pic:blipFill>
                        <pic:spPr>
                          <a:xfrm rot="5400000">
                            <a:off x="0" y="0"/>
                            <a:ext cx="1577843" cy="16203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0A3F109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7331467C" wp14:editId="446A0892">
                  <wp:extent cx="2123440" cy="1586230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3440" cy="1586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624" w:rsidRPr="000C373E" w14:paraId="1B321A14" w14:textId="77777777" w:rsidTr="004377A5">
        <w:trPr>
          <w:trHeight w:val="416"/>
        </w:trPr>
        <w:tc>
          <w:tcPr>
            <w:tcW w:w="310" w:type="pct"/>
            <w:vAlign w:val="center"/>
          </w:tcPr>
          <w:p w14:paraId="7EB3BA6A" w14:textId="77777777" w:rsidR="00310624" w:rsidRPr="003870CF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17</w:t>
            </w:r>
          </w:p>
        </w:tc>
        <w:tc>
          <w:tcPr>
            <w:tcW w:w="614" w:type="pct"/>
            <w:vMerge/>
            <w:vAlign w:val="center"/>
          </w:tcPr>
          <w:p w14:paraId="500380FF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9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178A6A8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0C373E">
              <w:rPr>
                <w:rFonts w:ascii="Times New Roman" w:hAnsi="Times New Roman" w:cs="Times New Roman"/>
                <w:sz w:val="20"/>
              </w:rPr>
              <w:t>KM 9</w:t>
            </w:r>
            <w:r>
              <w:rPr>
                <w:rFonts w:ascii="Times New Roman" w:hAnsi="Times New Roman" w:cs="Times New Roman"/>
                <w:sz w:val="20"/>
              </w:rPr>
              <w:t>B</w:t>
            </w:r>
          </w:p>
        </w:tc>
        <w:tc>
          <w:tcPr>
            <w:tcW w:w="145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C9E43B5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490F7F"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32D796E4" wp14:editId="13C4781B">
                  <wp:extent cx="1564640" cy="1572260"/>
                  <wp:effectExtent l="0" t="3810" r="0" b="0"/>
                  <wp:docPr id="40" name="Picture 1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0C889C2-76BA-488B-92FE-68ACEADD0F0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19">
                            <a:extLst>
                              <a:ext uri="{FF2B5EF4-FFF2-40B4-BE49-F238E27FC236}">
                                <a16:creationId xmlns:a16="http://schemas.microsoft.com/office/drawing/2014/main" id="{10C889C2-76BA-488B-92FE-68ACEADD0F0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489" t="5087" r="31058" b="8591"/>
                          <a:stretch/>
                        </pic:blipFill>
                        <pic:spPr>
                          <a:xfrm rot="16200000">
                            <a:off x="0" y="0"/>
                            <a:ext cx="1564640" cy="1572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E987E4C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73405E06" wp14:editId="0764118E">
                  <wp:extent cx="2123440" cy="1586230"/>
                  <wp:effectExtent l="0" t="0" r="0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3440" cy="1586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624" w:rsidRPr="0032730D" w14:paraId="1B08CD54" w14:textId="77777777" w:rsidTr="004377A5">
        <w:trPr>
          <w:trHeight w:val="416"/>
        </w:trPr>
        <w:tc>
          <w:tcPr>
            <w:tcW w:w="310" w:type="pct"/>
            <w:vAlign w:val="center"/>
          </w:tcPr>
          <w:p w14:paraId="6C1F3D64" w14:textId="77777777" w:rsidR="00310624" w:rsidRPr="003870CF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18</w:t>
            </w:r>
          </w:p>
        </w:tc>
        <w:tc>
          <w:tcPr>
            <w:tcW w:w="614" w:type="pct"/>
            <w:vMerge/>
            <w:vAlign w:val="center"/>
          </w:tcPr>
          <w:p w14:paraId="05831427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9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0A8C229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KM 9W</w:t>
            </w:r>
          </w:p>
        </w:tc>
        <w:tc>
          <w:tcPr>
            <w:tcW w:w="145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52D55E5" w14:textId="77777777" w:rsidR="00310624" w:rsidRPr="00F31DC5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1D622C"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2502345A" wp14:editId="609F2A46">
                  <wp:extent cx="1555750" cy="1397395"/>
                  <wp:effectExtent l="0" t="0" r="6350" b="0"/>
                  <wp:docPr id="13" name="Picture 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50309A0-70AA-402D-A287-AAC75B7F6D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>
                            <a:extLst>
                              <a:ext uri="{FF2B5EF4-FFF2-40B4-BE49-F238E27FC236}">
                                <a16:creationId xmlns:a16="http://schemas.microsoft.com/office/drawing/2014/main" id="{050309A0-70AA-402D-A287-AAC75B7F6D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760" r="24158" b="15754"/>
                          <a:stretch/>
                        </pic:blipFill>
                        <pic:spPr>
                          <a:xfrm>
                            <a:off x="0" y="0"/>
                            <a:ext cx="1559404" cy="14006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744F21B" w14:textId="77777777" w:rsidR="00310624" w:rsidRPr="0032730D" w:rsidRDefault="00310624" w:rsidP="004377A5">
            <w:pPr>
              <w:spacing w:after="0"/>
              <w:rPr>
                <w:rFonts w:ascii="Times New Roman" w:hAnsi="Times New Roman" w:cs="Times New Roman"/>
                <w:i/>
                <w:iCs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5525A781" wp14:editId="2097E52B">
                  <wp:extent cx="2123440" cy="1586230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3440" cy="1586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624" w:rsidRPr="000C373E" w14:paraId="3A20EAAB" w14:textId="77777777" w:rsidTr="004377A5">
        <w:trPr>
          <w:trHeight w:val="416"/>
        </w:trPr>
        <w:tc>
          <w:tcPr>
            <w:tcW w:w="310" w:type="pct"/>
            <w:vAlign w:val="center"/>
          </w:tcPr>
          <w:p w14:paraId="3BB9C8FC" w14:textId="77777777" w:rsidR="00310624" w:rsidRPr="003870CF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19</w:t>
            </w:r>
          </w:p>
        </w:tc>
        <w:tc>
          <w:tcPr>
            <w:tcW w:w="614" w:type="pct"/>
            <w:vMerge/>
            <w:vAlign w:val="center"/>
          </w:tcPr>
          <w:p w14:paraId="61605199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9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727438E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0C373E">
              <w:rPr>
                <w:rFonts w:ascii="Times New Roman" w:hAnsi="Times New Roman" w:cs="Times New Roman"/>
                <w:sz w:val="20"/>
              </w:rPr>
              <w:t>KM 10</w:t>
            </w:r>
          </w:p>
        </w:tc>
        <w:tc>
          <w:tcPr>
            <w:tcW w:w="145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8578AC8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490F7F"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7E3F6C46" wp14:editId="6229A879">
                  <wp:extent cx="1572260" cy="1561465"/>
                  <wp:effectExtent l="0" t="0" r="8890" b="635"/>
                  <wp:docPr id="39" name="Picture 1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51B0BE9-ACA4-48E9-A792-1F6CCD79550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7">
                            <a:extLst>
                              <a:ext uri="{FF2B5EF4-FFF2-40B4-BE49-F238E27FC236}">
                                <a16:creationId xmlns:a16="http://schemas.microsoft.com/office/drawing/2014/main" id="{251B0BE9-ACA4-48E9-A792-1F6CCD79550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397" t="5086" r="26096" b="14777"/>
                          <a:stretch/>
                        </pic:blipFill>
                        <pic:spPr>
                          <a:xfrm>
                            <a:off x="0" y="0"/>
                            <a:ext cx="1572260" cy="1561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173FF95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73310B49" wp14:editId="3B8AEDD9">
                  <wp:extent cx="2123440" cy="1586230"/>
                  <wp:effectExtent l="0" t="0" r="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3440" cy="1586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624" w:rsidRPr="000C373E" w14:paraId="1C766572" w14:textId="77777777" w:rsidTr="004377A5">
        <w:trPr>
          <w:trHeight w:val="416"/>
        </w:trPr>
        <w:tc>
          <w:tcPr>
            <w:tcW w:w="310" w:type="pct"/>
            <w:vAlign w:val="center"/>
          </w:tcPr>
          <w:p w14:paraId="1BD77F69" w14:textId="77777777" w:rsidR="00310624" w:rsidRPr="003870CF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lastRenderedPageBreak/>
              <w:t>20</w:t>
            </w:r>
          </w:p>
        </w:tc>
        <w:tc>
          <w:tcPr>
            <w:tcW w:w="614" w:type="pct"/>
            <w:vMerge w:val="restart"/>
            <w:vAlign w:val="center"/>
          </w:tcPr>
          <w:p w14:paraId="353F9817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  <w:r w:rsidRPr="000C373E">
              <w:rPr>
                <w:rFonts w:ascii="Times New Roman" w:hAnsi="Times New Roman" w:cs="Times New Roman"/>
                <w:sz w:val="20"/>
              </w:rPr>
              <w:t xml:space="preserve">Malegaon, </w:t>
            </w:r>
            <w:proofErr w:type="spellStart"/>
            <w:r w:rsidRPr="000C373E">
              <w:rPr>
                <w:rFonts w:ascii="Times New Roman" w:hAnsi="Times New Roman" w:cs="Times New Roman"/>
                <w:sz w:val="20"/>
              </w:rPr>
              <w:t>Indrayani</w:t>
            </w:r>
            <w:proofErr w:type="spellEnd"/>
          </w:p>
        </w:tc>
        <w:tc>
          <w:tcPr>
            <w:tcW w:w="69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3BA85FE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0C373E">
              <w:rPr>
                <w:rFonts w:ascii="Times New Roman" w:hAnsi="Times New Roman" w:cs="Times New Roman"/>
                <w:sz w:val="20"/>
              </w:rPr>
              <w:t>IR 1</w:t>
            </w:r>
          </w:p>
        </w:tc>
        <w:tc>
          <w:tcPr>
            <w:tcW w:w="145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5B340BC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E07DED"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5BD38143" wp14:editId="5C12C29A">
                  <wp:extent cx="1572260" cy="1547495"/>
                  <wp:effectExtent l="0" t="0" r="8890" b="0"/>
                  <wp:docPr id="35" name="Picture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92089F3-15E2-4E5A-AD3A-48CF1296B2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9">
                            <a:extLst>
                              <a:ext uri="{FF2B5EF4-FFF2-40B4-BE49-F238E27FC236}">
                                <a16:creationId xmlns:a16="http://schemas.microsoft.com/office/drawing/2014/main" id="{D92089F3-15E2-4E5A-AD3A-48CF1296B2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623" t="21168" r="18522" b="10790"/>
                          <a:stretch/>
                        </pic:blipFill>
                        <pic:spPr>
                          <a:xfrm>
                            <a:off x="0" y="0"/>
                            <a:ext cx="1572260" cy="1547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8C72F82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56C070ED" wp14:editId="2FB90BEA">
                  <wp:extent cx="2123440" cy="1586230"/>
                  <wp:effectExtent l="0" t="0" r="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3440" cy="1586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624" w:rsidRPr="0032730D" w14:paraId="5F362664" w14:textId="77777777" w:rsidTr="004377A5">
        <w:trPr>
          <w:trHeight w:val="416"/>
        </w:trPr>
        <w:tc>
          <w:tcPr>
            <w:tcW w:w="310" w:type="pct"/>
            <w:vAlign w:val="center"/>
          </w:tcPr>
          <w:p w14:paraId="051E8A61" w14:textId="77777777" w:rsidR="00310624" w:rsidRPr="003870CF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21</w:t>
            </w:r>
          </w:p>
        </w:tc>
        <w:tc>
          <w:tcPr>
            <w:tcW w:w="614" w:type="pct"/>
            <w:vMerge/>
            <w:vAlign w:val="center"/>
          </w:tcPr>
          <w:p w14:paraId="7FAF550B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69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45E94D7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IR 2</w:t>
            </w:r>
          </w:p>
        </w:tc>
        <w:tc>
          <w:tcPr>
            <w:tcW w:w="145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B80A9BD" w14:textId="77777777" w:rsidR="00310624" w:rsidRPr="0032730D" w:rsidRDefault="00310624" w:rsidP="004377A5">
            <w:pPr>
              <w:spacing w:after="0"/>
              <w:rPr>
                <w:rFonts w:ascii="Times New Roman" w:hAnsi="Times New Roman" w:cs="Times New Roman"/>
                <w:i/>
                <w:iCs/>
                <w:sz w:val="20"/>
              </w:rPr>
            </w:pPr>
            <w:r w:rsidRPr="00E07DED">
              <w:rPr>
                <w:rFonts w:ascii="Times New Roman" w:hAnsi="Times New Roman" w:cs="Times New Roman"/>
                <w:i/>
                <w:iCs/>
                <w:noProof/>
                <w:sz w:val="20"/>
              </w:rPr>
              <w:drawing>
                <wp:inline distT="0" distB="0" distL="0" distR="0" wp14:anchorId="690AE559" wp14:editId="620D8343">
                  <wp:extent cx="1509018" cy="1550987"/>
                  <wp:effectExtent l="0" t="1905" r="0" b="0"/>
                  <wp:docPr id="36" name="Picture 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EB77172-E057-4BBA-855D-A87A8C4B1C5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>
                            <a:extLst>
                              <a:ext uri="{FF2B5EF4-FFF2-40B4-BE49-F238E27FC236}">
                                <a16:creationId xmlns:a16="http://schemas.microsoft.com/office/drawing/2014/main" id="{5EB77172-E057-4BBA-855D-A87A8C4B1C5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993" t="9759" r="19622" b="10240"/>
                          <a:stretch/>
                        </pic:blipFill>
                        <pic:spPr>
                          <a:xfrm rot="5400000">
                            <a:off x="0" y="0"/>
                            <a:ext cx="1514141" cy="15562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1FC82E3" w14:textId="77777777" w:rsidR="00310624" w:rsidRPr="0032730D" w:rsidRDefault="00310624" w:rsidP="004377A5">
            <w:pPr>
              <w:spacing w:after="0"/>
              <w:rPr>
                <w:rFonts w:ascii="Times New Roman" w:hAnsi="Times New Roman" w:cs="Times New Roman"/>
                <w:i/>
                <w:iCs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3B718BD0" wp14:editId="0E0D88AD">
                  <wp:extent cx="2123440" cy="1586230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3440" cy="1586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624" w:rsidRPr="000C373E" w14:paraId="179DE50E" w14:textId="77777777" w:rsidTr="004377A5">
        <w:trPr>
          <w:trHeight w:val="416"/>
        </w:trPr>
        <w:tc>
          <w:tcPr>
            <w:tcW w:w="310" w:type="pct"/>
            <w:vAlign w:val="center"/>
          </w:tcPr>
          <w:p w14:paraId="3B6BA1B2" w14:textId="77777777" w:rsidR="00310624" w:rsidRPr="003870CF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22</w:t>
            </w:r>
          </w:p>
        </w:tc>
        <w:tc>
          <w:tcPr>
            <w:tcW w:w="614" w:type="pct"/>
            <w:vAlign w:val="center"/>
          </w:tcPr>
          <w:p w14:paraId="2B26FB90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  <w:r w:rsidRPr="000C373E">
              <w:rPr>
                <w:rFonts w:ascii="Times New Roman" w:hAnsi="Times New Roman" w:cs="Times New Roman"/>
                <w:sz w:val="20"/>
              </w:rPr>
              <w:t xml:space="preserve">Malegaon, </w:t>
            </w:r>
            <w:proofErr w:type="spellStart"/>
            <w:r w:rsidRPr="000C373E">
              <w:rPr>
                <w:rFonts w:ascii="Times New Roman" w:hAnsi="Times New Roman" w:cs="Times New Roman"/>
                <w:sz w:val="20"/>
              </w:rPr>
              <w:t>Ratna</w:t>
            </w:r>
            <w:proofErr w:type="spellEnd"/>
            <w:r w:rsidRPr="000C373E">
              <w:rPr>
                <w:rFonts w:ascii="Times New Roman" w:hAnsi="Times New Roman" w:cs="Times New Roman"/>
                <w:sz w:val="20"/>
              </w:rPr>
              <w:t xml:space="preserve"> stem</w:t>
            </w:r>
          </w:p>
        </w:tc>
        <w:tc>
          <w:tcPr>
            <w:tcW w:w="69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18D8B3F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1513DA">
              <w:rPr>
                <w:rFonts w:ascii="Times New Roman" w:hAnsi="Times New Roman" w:cs="Times New Roman"/>
                <w:sz w:val="20"/>
              </w:rPr>
              <w:t>RS2</w:t>
            </w:r>
          </w:p>
        </w:tc>
        <w:tc>
          <w:tcPr>
            <w:tcW w:w="145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E23B1BF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C55EC8"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38410DB8" wp14:editId="32B82084">
                  <wp:extent cx="1714500" cy="1386757"/>
                  <wp:effectExtent l="0" t="0" r="0" b="4445"/>
                  <wp:docPr id="16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43C0ABB-BE0F-4A51-AB87-20DE600427D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443C0ABB-BE0F-4A51-AB87-20DE600427D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866" r="16417" b="6942"/>
                          <a:stretch/>
                        </pic:blipFill>
                        <pic:spPr>
                          <a:xfrm>
                            <a:off x="0" y="0"/>
                            <a:ext cx="1728889" cy="13983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A66DFA1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5CC4252B" wp14:editId="6BD2CBD1">
                  <wp:extent cx="2123440" cy="1650461"/>
                  <wp:effectExtent l="0" t="0" r="0" b="698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892"/>
                          <a:stretch/>
                        </pic:blipFill>
                        <pic:spPr bwMode="auto">
                          <a:xfrm>
                            <a:off x="0" y="0"/>
                            <a:ext cx="2144353" cy="16667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624" w:rsidRPr="000C373E" w14:paraId="1E75D368" w14:textId="77777777" w:rsidTr="004377A5">
        <w:trPr>
          <w:trHeight w:val="416"/>
        </w:trPr>
        <w:tc>
          <w:tcPr>
            <w:tcW w:w="310" w:type="pct"/>
            <w:vAlign w:val="center"/>
          </w:tcPr>
          <w:p w14:paraId="1F68FB17" w14:textId="77777777" w:rsidR="00310624" w:rsidRPr="003870CF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23</w:t>
            </w:r>
          </w:p>
        </w:tc>
        <w:tc>
          <w:tcPr>
            <w:tcW w:w="614" w:type="pct"/>
            <w:vAlign w:val="center"/>
          </w:tcPr>
          <w:p w14:paraId="19757341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0C373E">
              <w:rPr>
                <w:rFonts w:ascii="Times New Roman" w:hAnsi="Times New Roman" w:cs="Times New Roman"/>
                <w:sz w:val="20"/>
              </w:rPr>
              <w:t>Kasar</w:t>
            </w:r>
            <w:proofErr w:type="spellEnd"/>
            <w:r w:rsidRPr="000C373E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0C373E">
              <w:rPr>
                <w:rFonts w:ascii="Times New Roman" w:hAnsi="Times New Roman" w:cs="Times New Roman"/>
                <w:sz w:val="20"/>
              </w:rPr>
              <w:t>Amboli</w:t>
            </w:r>
            <w:proofErr w:type="spellEnd"/>
            <w:r w:rsidRPr="000C373E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0C373E">
              <w:rPr>
                <w:rFonts w:ascii="Times New Roman" w:hAnsi="Times New Roman" w:cs="Times New Roman"/>
                <w:sz w:val="20"/>
              </w:rPr>
              <w:t>Ratna</w:t>
            </w:r>
            <w:proofErr w:type="spellEnd"/>
          </w:p>
        </w:tc>
        <w:tc>
          <w:tcPr>
            <w:tcW w:w="69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9D34C8B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0C373E">
              <w:rPr>
                <w:rFonts w:ascii="Times New Roman" w:hAnsi="Times New Roman" w:cs="Times New Roman"/>
                <w:sz w:val="20"/>
              </w:rPr>
              <w:t>KAR5Ro7</w:t>
            </w:r>
          </w:p>
        </w:tc>
        <w:tc>
          <w:tcPr>
            <w:tcW w:w="145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A2C58B9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10E21208" wp14:editId="4BDA6F2F">
                  <wp:extent cx="1572260" cy="1544955"/>
                  <wp:effectExtent l="0" t="0" r="889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2260" cy="1544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2547E16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15E83358" wp14:editId="08068593">
                  <wp:extent cx="2103120" cy="1570970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5054" cy="157988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624" w:rsidRPr="000C373E" w14:paraId="56BD4179" w14:textId="77777777" w:rsidTr="004377A5">
        <w:trPr>
          <w:trHeight w:val="416"/>
        </w:trPr>
        <w:tc>
          <w:tcPr>
            <w:tcW w:w="310" w:type="pct"/>
            <w:vAlign w:val="center"/>
          </w:tcPr>
          <w:p w14:paraId="293C0636" w14:textId="77777777" w:rsidR="00310624" w:rsidRPr="003870CF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24</w:t>
            </w:r>
          </w:p>
        </w:tc>
        <w:tc>
          <w:tcPr>
            <w:tcW w:w="614" w:type="pct"/>
            <w:vAlign w:val="center"/>
          </w:tcPr>
          <w:p w14:paraId="7EC71FC1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  <w:r w:rsidRPr="000C373E">
              <w:rPr>
                <w:rFonts w:ascii="Times New Roman" w:hAnsi="Times New Roman" w:cs="Times New Roman"/>
                <w:sz w:val="20"/>
              </w:rPr>
              <w:t>Malegaon, Basmati</w:t>
            </w:r>
          </w:p>
        </w:tc>
        <w:tc>
          <w:tcPr>
            <w:tcW w:w="69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81A1CA9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0C373E">
              <w:rPr>
                <w:rFonts w:ascii="Times New Roman" w:hAnsi="Times New Roman" w:cs="Times New Roman"/>
                <w:sz w:val="20"/>
              </w:rPr>
              <w:t>BM10</w:t>
            </w:r>
          </w:p>
        </w:tc>
        <w:tc>
          <w:tcPr>
            <w:tcW w:w="145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CCA4873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066A55"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7D3EFA44" wp14:editId="741406CD">
                  <wp:extent cx="1528762" cy="1524590"/>
                  <wp:effectExtent l="0" t="0" r="0" b="0"/>
                  <wp:docPr id="23" name="Picture 2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58906D8-7691-4998-BAAB-D3702FE849C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2">
                            <a:extLst>
                              <a:ext uri="{FF2B5EF4-FFF2-40B4-BE49-F238E27FC236}">
                                <a16:creationId xmlns:a16="http://schemas.microsoft.com/office/drawing/2014/main" id="{758906D8-7691-4998-BAAB-D3702FE849C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880" t="16895" r="16667" b="12028"/>
                          <a:stretch/>
                        </pic:blipFill>
                        <pic:spPr>
                          <a:xfrm>
                            <a:off x="0" y="0"/>
                            <a:ext cx="1535069" cy="15308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74A4170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3F55C94E" wp14:editId="59187F4A">
                  <wp:extent cx="2118995" cy="1583055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8995" cy="1583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624" w:rsidRPr="000C373E" w14:paraId="7D2A7071" w14:textId="77777777" w:rsidTr="004377A5">
        <w:trPr>
          <w:trHeight w:val="416"/>
        </w:trPr>
        <w:tc>
          <w:tcPr>
            <w:tcW w:w="310" w:type="pct"/>
            <w:vAlign w:val="center"/>
          </w:tcPr>
          <w:p w14:paraId="3585AC5A" w14:textId="77777777" w:rsidR="00310624" w:rsidRPr="003870CF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lastRenderedPageBreak/>
              <w:t>25</w:t>
            </w:r>
          </w:p>
        </w:tc>
        <w:tc>
          <w:tcPr>
            <w:tcW w:w="614" w:type="pct"/>
            <w:vAlign w:val="center"/>
          </w:tcPr>
          <w:p w14:paraId="6431DA06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0C373E">
              <w:rPr>
                <w:rFonts w:ascii="Times New Roman" w:hAnsi="Times New Roman" w:cs="Times New Roman"/>
                <w:sz w:val="20"/>
              </w:rPr>
              <w:t>Kalbhorwadi</w:t>
            </w:r>
            <w:proofErr w:type="spellEnd"/>
            <w:r w:rsidRPr="000C373E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0C373E">
              <w:rPr>
                <w:rFonts w:ascii="Times New Roman" w:hAnsi="Times New Roman" w:cs="Times New Roman"/>
                <w:sz w:val="20"/>
              </w:rPr>
              <w:t>Indrayani</w:t>
            </w:r>
            <w:proofErr w:type="spellEnd"/>
          </w:p>
        </w:tc>
        <w:tc>
          <w:tcPr>
            <w:tcW w:w="69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7861682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0C373E">
              <w:rPr>
                <w:rFonts w:ascii="Times New Roman" w:hAnsi="Times New Roman" w:cs="Times New Roman"/>
                <w:sz w:val="20"/>
              </w:rPr>
              <w:t>Kb7</w:t>
            </w:r>
          </w:p>
        </w:tc>
        <w:tc>
          <w:tcPr>
            <w:tcW w:w="145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E1A5C82" w14:textId="77777777" w:rsidR="00310624" w:rsidRPr="00CC59E6" w:rsidRDefault="00310624" w:rsidP="004377A5">
            <w:pPr>
              <w:spacing w:after="0"/>
              <w:rPr>
                <w:rFonts w:ascii="Times New Roman" w:hAnsi="Times New Roman" w:cs="Times New Roman"/>
                <w:i/>
                <w:iCs/>
                <w:sz w:val="20"/>
              </w:rPr>
            </w:pPr>
            <w:r w:rsidRPr="00743B39">
              <w:rPr>
                <w:rFonts w:ascii="Times New Roman" w:hAnsi="Times New Roman" w:cs="Times New Roman"/>
                <w:i/>
                <w:iCs/>
                <w:noProof/>
                <w:sz w:val="20"/>
              </w:rPr>
              <w:drawing>
                <wp:inline distT="0" distB="0" distL="0" distR="0" wp14:anchorId="1BD81E70" wp14:editId="4D147F63">
                  <wp:extent cx="1572260" cy="1492885"/>
                  <wp:effectExtent l="0" t="0" r="8890" b="0"/>
                  <wp:docPr id="9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1941B27-FF86-47EB-9895-17DF1FBDD4C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61941B27-FF86-47EB-9895-17DF1FBDD4C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260" cy="14928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45BB48D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2667C47F" wp14:editId="75E9F335">
                  <wp:extent cx="2250440" cy="1680845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0440" cy="1680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624" w:rsidRPr="000C373E" w14:paraId="4F588EEB" w14:textId="77777777" w:rsidTr="004377A5">
        <w:trPr>
          <w:trHeight w:val="18"/>
        </w:trPr>
        <w:tc>
          <w:tcPr>
            <w:tcW w:w="310" w:type="pct"/>
            <w:vAlign w:val="center"/>
          </w:tcPr>
          <w:p w14:paraId="60289C8E" w14:textId="77777777" w:rsidR="00310624" w:rsidRPr="003870CF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26</w:t>
            </w:r>
          </w:p>
        </w:tc>
        <w:tc>
          <w:tcPr>
            <w:tcW w:w="614" w:type="pct"/>
            <w:vAlign w:val="center"/>
          </w:tcPr>
          <w:p w14:paraId="110AD705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0C373E">
              <w:rPr>
                <w:rFonts w:ascii="Times New Roman" w:hAnsi="Times New Roman" w:cs="Times New Roman"/>
                <w:sz w:val="20"/>
              </w:rPr>
              <w:t>Kasar</w:t>
            </w:r>
            <w:proofErr w:type="spellEnd"/>
            <w:r w:rsidRPr="000C373E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0C373E">
              <w:rPr>
                <w:rFonts w:ascii="Times New Roman" w:hAnsi="Times New Roman" w:cs="Times New Roman"/>
                <w:sz w:val="20"/>
              </w:rPr>
              <w:t>Amboli</w:t>
            </w:r>
            <w:proofErr w:type="spellEnd"/>
          </w:p>
        </w:tc>
        <w:tc>
          <w:tcPr>
            <w:tcW w:w="69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7E78FB7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 w:rsidRPr="000C373E">
              <w:rPr>
                <w:rFonts w:ascii="Times New Roman" w:hAnsi="Times New Roman" w:cs="Times New Roman"/>
                <w:sz w:val="20"/>
              </w:rPr>
              <w:t>URRH</w:t>
            </w:r>
          </w:p>
        </w:tc>
        <w:tc>
          <w:tcPr>
            <w:tcW w:w="145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9814276" w14:textId="77777777" w:rsidR="00310624" w:rsidRPr="000C373E" w:rsidRDefault="00310624" w:rsidP="004377A5">
            <w:pPr>
              <w:spacing w:after="0"/>
              <w:jc w:val="center"/>
              <w:rPr>
                <w:rFonts w:ascii="Times New Roman" w:hAnsi="Times New Roman" w:cs="Times New Roman"/>
                <w:sz w:val="20"/>
              </w:rPr>
            </w:pPr>
            <w:r w:rsidRPr="00862551"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2B242580" wp14:editId="24BF730C">
                  <wp:extent cx="1428750" cy="1383718"/>
                  <wp:effectExtent l="0" t="0" r="0" b="6985"/>
                  <wp:docPr id="5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87C192D-7A9F-4678-AA54-0852E2FB3BF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F87C192D-7A9F-4678-AA54-0852E2FB3BF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406" t="5086" r="5635" b="1994"/>
                          <a:stretch/>
                        </pic:blipFill>
                        <pic:spPr>
                          <a:xfrm>
                            <a:off x="0" y="0"/>
                            <a:ext cx="1432888" cy="138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EDF80AF" w14:textId="77777777" w:rsidR="00310624" w:rsidRPr="000C373E" w:rsidRDefault="00310624" w:rsidP="004377A5">
            <w:pPr>
              <w:spacing w:after="0"/>
              <w:rPr>
                <w:rFonts w:ascii="Times New Roman" w:hAnsi="Times New Roman" w:cs="Times New Roman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5FAD5B24" wp14:editId="188E4E5F">
                  <wp:extent cx="2163445" cy="1618937"/>
                  <wp:effectExtent l="0" t="0" r="8255" b="635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3225" cy="1626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91D9606" w14:textId="6E49A464" w:rsidR="0026152C" w:rsidRDefault="0026152C" w:rsidP="001229B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3485F8" w14:textId="6C043576" w:rsidR="00084747" w:rsidRDefault="00084747" w:rsidP="001229B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229B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Supplementary Figure 3: </w:t>
      </w:r>
      <w:r w:rsidRPr="001229BD">
        <w:rPr>
          <w:rFonts w:ascii="Times New Roman" w:hAnsi="Times New Roman" w:cs="Times New Roman"/>
          <w:sz w:val="24"/>
          <w:szCs w:val="24"/>
        </w:rPr>
        <w:t>Growth of isolates on solid media plates and their respective phase-contrast images with 1000X magnification. The bar represents 5 µm.</w:t>
      </w:r>
    </w:p>
    <w:p w14:paraId="08182B92" w14:textId="6235AB8B" w:rsidR="00084747" w:rsidRDefault="007F6D77" w:rsidP="0008474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1A4DD01" wp14:editId="1CBF2C95">
            <wp:extent cx="5321940" cy="839173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279" cy="8400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8474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84747" w:rsidRPr="001229BD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4a: </w:t>
      </w:r>
      <w:r w:rsidR="00084747" w:rsidRPr="001229BD">
        <w:rPr>
          <w:rFonts w:ascii="Times New Roman" w:hAnsi="Times New Roman" w:cs="Times New Roman"/>
          <w:sz w:val="24"/>
          <w:szCs w:val="24"/>
        </w:rPr>
        <w:t xml:space="preserve">Maximum-likelihood 1000 bootstrap tree of the 16S rRNA gene </w:t>
      </w:r>
      <w:r w:rsidR="00084747" w:rsidRPr="001229BD">
        <w:rPr>
          <w:rFonts w:ascii="Times New Roman" w:hAnsi="Times New Roman" w:cs="Times New Roman"/>
          <w:sz w:val="24"/>
          <w:szCs w:val="24"/>
        </w:rPr>
        <w:lastRenderedPageBreak/>
        <w:t xml:space="preserve">sequence of strain RS1 in comparison with the closely associated </w:t>
      </w:r>
      <w:proofErr w:type="spellStart"/>
      <w:r w:rsidR="00084747" w:rsidRPr="001229BD">
        <w:rPr>
          <w:rFonts w:ascii="Times New Roman" w:hAnsi="Times New Roman" w:cs="Times New Roman"/>
          <w:i/>
          <w:iCs/>
          <w:sz w:val="24"/>
          <w:szCs w:val="24"/>
        </w:rPr>
        <w:t>Methylococcaceae</w:t>
      </w:r>
      <w:proofErr w:type="spellEnd"/>
      <w:r w:rsidR="00084747" w:rsidRPr="001229BD">
        <w:rPr>
          <w:rFonts w:ascii="Times New Roman" w:hAnsi="Times New Roman" w:cs="Times New Roman"/>
          <w:sz w:val="24"/>
          <w:szCs w:val="24"/>
        </w:rPr>
        <w:t xml:space="preserve"> bacteria. The phylogenetic tree was constructed using MEGA X and analysed based on the Tamura-</w:t>
      </w:r>
      <w:proofErr w:type="spellStart"/>
      <w:r w:rsidR="00084747" w:rsidRPr="001229BD">
        <w:rPr>
          <w:rFonts w:ascii="Times New Roman" w:hAnsi="Times New Roman" w:cs="Times New Roman"/>
          <w:sz w:val="24"/>
          <w:szCs w:val="24"/>
        </w:rPr>
        <w:t>Nei</w:t>
      </w:r>
      <w:proofErr w:type="spellEnd"/>
      <w:r w:rsidR="00084747" w:rsidRPr="001229BD">
        <w:rPr>
          <w:rFonts w:ascii="Times New Roman" w:hAnsi="Times New Roman" w:cs="Times New Roman"/>
          <w:sz w:val="24"/>
          <w:szCs w:val="24"/>
        </w:rPr>
        <w:t xml:space="preserve"> model. Bar represented 1% divergence</w:t>
      </w:r>
    </w:p>
    <w:p w14:paraId="4B747F11" w14:textId="419FCBBB" w:rsidR="007F6D77" w:rsidRPr="001229BD" w:rsidRDefault="00CD5770" w:rsidP="001229BD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20E1E7F5" wp14:editId="3C24ADA9">
            <wp:extent cx="5731510" cy="6660515"/>
            <wp:effectExtent l="0" t="0" r="254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660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B4946C" w14:textId="54793ADA" w:rsidR="00AD13F2" w:rsidRDefault="001229BD" w:rsidP="00543BB7">
      <w:pPr>
        <w:spacing w:line="480" w:lineRule="auto"/>
        <w:jc w:val="both"/>
      </w:pPr>
      <w:r w:rsidRPr="001229BD"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4b: </w:t>
      </w:r>
      <w:r w:rsidRPr="001229BD">
        <w:rPr>
          <w:rFonts w:ascii="Times New Roman" w:hAnsi="Times New Roman" w:cs="Times New Roman"/>
          <w:sz w:val="24"/>
          <w:szCs w:val="24"/>
        </w:rPr>
        <w:t xml:space="preserve">Maximum-likelihood 1000 bootstrap tree of the partial </w:t>
      </w:r>
      <w:r w:rsidRPr="001229BD">
        <w:rPr>
          <w:rFonts w:ascii="Times New Roman" w:hAnsi="Times New Roman" w:cs="Times New Roman"/>
          <w:i/>
          <w:iCs/>
          <w:sz w:val="24"/>
          <w:szCs w:val="24"/>
        </w:rPr>
        <w:t>pmo</w:t>
      </w:r>
      <w:r w:rsidRPr="001229BD">
        <w:rPr>
          <w:rFonts w:ascii="Times New Roman" w:hAnsi="Times New Roman" w:cs="Times New Roman"/>
          <w:sz w:val="24"/>
          <w:szCs w:val="24"/>
        </w:rPr>
        <w:t xml:space="preserve">A nucleotide sequence of strain RS1 in comparison with the </w:t>
      </w:r>
      <w:r w:rsidRPr="001229BD">
        <w:rPr>
          <w:rFonts w:ascii="Times New Roman" w:hAnsi="Times New Roman" w:cs="Times New Roman"/>
          <w:i/>
          <w:iCs/>
          <w:sz w:val="24"/>
          <w:szCs w:val="24"/>
        </w:rPr>
        <w:t>pmo</w:t>
      </w:r>
      <w:r w:rsidRPr="001229BD">
        <w:rPr>
          <w:rFonts w:ascii="Times New Roman" w:hAnsi="Times New Roman" w:cs="Times New Roman"/>
          <w:sz w:val="24"/>
          <w:szCs w:val="24"/>
        </w:rPr>
        <w:t xml:space="preserve">A gene sequences of closely </w:t>
      </w:r>
      <w:r w:rsidRPr="001229BD">
        <w:rPr>
          <w:rFonts w:ascii="Times New Roman" w:hAnsi="Times New Roman" w:cs="Times New Roman"/>
          <w:sz w:val="24"/>
          <w:szCs w:val="24"/>
        </w:rPr>
        <w:lastRenderedPageBreak/>
        <w:t>related Type I methanotrophs. The evolutionary history was inferred by using the maximum-likelihood method based on the Tamura-</w:t>
      </w:r>
      <w:proofErr w:type="spellStart"/>
      <w:r w:rsidRPr="001229BD">
        <w:rPr>
          <w:rFonts w:ascii="Times New Roman" w:hAnsi="Times New Roman" w:cs="Times New Roman"/>
          <w:sz w:val="24"/>
          <w:szCs w:val="24"/>
        </w:rPr>
        <w:t>Nei</w:t>
      </w:r>
      <w:proofErr w:type="spellEnd"/>
      <w:r w:rsidRPr="001229BD">
        <w:rPr>
          <w:rFonts w:ascii="Times New Roman" w:hAnsi="Times New Roman" w:cs="Times New Roman"/>
          <w:sz w:val="24"/>
          <w:szCs w:val="24"/>
        </w:rPr>
        <w:t xml:space="preserve"> model with MEGAX. Bar representing 5% divergence.</w:t>
      </w:r>
      <w:r w:rsidR="007F6D77">
        <w:rPr>
          <w:noProof/>
        </w:rPr>
        <w:drawing>
          <wp:inline distT="0" distB="0" distL="0" distR="0" wp14:anchorId="0FADEBB9" wp14:editId="79321EAE">
            <wp:extent cx="5731510" cy="6661785"/>
            <wp:effectExtent l="0" t="0" r="2540" b="571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661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F6D77" w:rsidRPr="007F6D7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F6D77" w:rsidRPr="001229BD">
        <w:rPr>
          <w:rFonts w:ascii="Times New Roman" w:hAnsi="Times New Roman" w:cs="Times New Roman"/>
          <w:b/>
          <w:bCs/>
          <w:sz w:val="24"/>
          <w:szCs w:val="24"/>
        </w:rPr>
        <w:t>Supplementary Figure 4b</w:t>
      </w:r>
    </w:p>
    <w:sectPr w:rsidR="00AD13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tzQzMDO2NLE0N7NQ0lEKTi0uzszPAykwrgUAC9hnCywAAAA="/>
  </w:docVars>
  <w:rsids>
    <w:rsidRoot w:val="00AD13F2"/>
    <w:rsid w:val="00065EC3"/>
    <w:rsid w:val="00084747"/>
    <w:rsid w:val="001229BD"/>
    <w:rsid w:val="00200256"/>
    <w:rsid w:val="0026152C"/>
    <w:rsid w:val="00310624"/>
    <w:rsid w:val="00543BB7"/>
    <w:rsid w:val="006735CA"/>
    <w:rsid w:val="00755DC7"/>
    <w:rsid w:val="007625AF"/>
    <w:rsid w:val="00764166"/>
    <w:rsid w:val="007F6D77"/>
    <w:rsid w:val="00AD13F2"/>
    <w:rsid w:val="00CD5770"/>
    <w:rsid w:val="00CE2CBB"/>
    <w:rsid w:val="00D84D9F"/>
    <w:rsid w:val="00FE6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C5180"/>
  <w15:chartTrackingRefBased/>
  <w15:docId w15:val="{94B0FE25-FCA0-4B09-A725-0651EF8D9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29B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26" Type="http://schemas.openxmlformats.org/officeDocument/2006/relationships/image" Target="media/image23.jpeg"/><Relationship Id="rId39" Type="http://schemas.openxmlformats.org/officeDocument/2006/relationships/image" Target="media/image36.jpeg"/><Relationship Id="rId21" Type="http://schemas.openxmlformats.org/officeDocument/2006/relationships/image" Target="media/image18.jpeg"/><Relationship Id="rId34" Type="http://schemas.openxmlformats.org/officeDocument/2006/relationships/image" Target="media/image31.jpeg"/><Relationship Id="rId42" Type="http://schemas.openxmlformats.org/officeDocument/2006/relationships/image" Target="media/image39.jpeg"/><Relationship Id="rId47" Type="http://schemas.openxmlformats.org/officeDocument/2006/relationships/image" Target="media/image44.jpeg"/><Relationship Id="rId50" Type="http://schemas.openxmlformats.org/officeDocument/2006/relationships/image" Target="media/image47.jpeg"/><Relationship Id="rId55" Type="http://schemas.openxmlformats.org/officeDocument/2006/relationships/image" Target="media/image52.jpeg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9" Type="http://schemas.openxmlformats.org/officeDocument/2006/relationships/image" Target="media/image26.jpeg"/><Relationship Id="rId11" Type="http://schemas.openxmlformats.org/officeDocument/2006/relationships/image" Target="media/image8.jpeg"/><Relationship Id="rId24" Type="http://schemas.openxmlformats.org/officeDocument/2006/relationships/image" Target="media/image21.jpeg"/><Relationship Id="rId32" Type="http://schemas.openxmlformats.org/officeDocument/2006/relationships/image" Target="media/image29.jpeg"/><Relationship Id="rId37" Type="http://schemas.openxmlformats.org/officeDocument/2006/relationships/image" Target="media/image34.jpeg"/><Relationship Id="rId40" Type="http://schemas.openxmlformats.org/officeDocument/2006/relationships/image" Target="media/image37.jpeg"/><Relationship Id="rId45" Type="http://schemas.openxmlformats.org/officeDocument/2006/relationships/image" Target="media/image42.jpeg"/><Relationship Id="rId53" Type="http://schemas.openxmlformats.org/officeDocument/2006/relationships/image" Target="media/image50.jpeg"/><Relationship Id="rId58" Type="http://schemas.openxmlformats.org/officeDocument/2006/relationships/image" Target="media/image55.png"/><Relationship Id="rId5" Type="http://schemas.openxmlformats.org/officeDocument/2006/relationships/image" Target="media/image2.png"/><Relationship Id="rId61" Type="http://schemas.openxmlformats.org/officeDocument/2006/relationships/theme" Target="theme/theme1.xml"/><Relationship Id="rId19" Type="http://schemas.openxmlformats.org/officeDocument/2006/relationships/image" Target="media/image16.jpeg"/><Relationship Id="rId14" Type="http://schemas.openxmlformats.org/officeDocument/2006/relationships/image" Target="media/image11.jpeg"/><Relationship Id="rId22" Type="http://schemas.openxmlformats.org/officeDocument/2006/relationships/image" Target="media/image19.jpeg"/><Relationship Id="rId27" Type="http://schemas.openxmlformats.org/officeDocument/2006/relationships/image" Target="media/image24.jpeg"/><Relationship Id="rId30" Type="http://schemas.openxmlformats.org/officeDocument/2006/relationships/image" Target="media/image27.jpeg"/><Relationship Id="rId35" Type="http://schemas.openxmlformats.org/officeDocument/2006/relationships/image" Target="media/image32.jpeg"/><Relationship Id="rId43" Type="http://schemas.openxmlformats.org/officeDocument/2006/relationships/image" Target="media/image40.jpeg"/><Relationship Id="rId48" Type="http://schemas.openxmlformats.org/officeDocument/2006/relationships/image" Target="media/image45.jpeg"/><Relationship Id="rId56" Type="http://schemas.openxmlformats.org/officeDocument/2006/relationships/image" Target="media/image53.jpeg"/><Relationship Id="rId8" Type="http://schemas.openxmlformats.org/officeDocument/2006/relationships/image" Target="media/image5.jpeg"/><Relationship Id="rId51" Type="http://schemas.openxmlformats.org/officeDocument/2006/relationships/image" Target="media/image48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jpeg"/><Relationship Id="rId25" Type="http://schemas.openxmlformats.org/officeDocument/2006/relationships/image" Target="media/image22.jpeg"/><Relationship Id="rId33" Type="http://schemas.openxmlformats.org/officeDocument/2006/relationships/image" Target="media/image30.jpeg"/><Relationship Id="rId38" Type="http://schemas.openxmlformats.org/officeDocument/2006/relationships/image" Target="media/image35.jpeg"/><Relationship Id="rId46" Type="http://schemas.openxmlformats.org/officeDocument/2006/relationships/image" Target="media/image43.jpeg"/><Relationship Id="rId59" Type="http://schemas.openxmlformats.org/officeDocument/2006/relationships/image" Target="media/image56.png"/><Relationship Id="rId20" Type="http://schemas.openxmlformats.org/officeDocument/2006/relationships/image" Target="media/image17.jpeg"/><Relationship Id="rId41" Type="http://schemas.openxmlformats.org/officeDocument/2006/relationships/image" Target="media/image38.jpeg"/><Relationship Id="rId54" Type="http://schemas.openxmlformats.org/officeDocument/2006/relationships/image" Target="media/image51.emf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5" Type="http://schemas.openxmlformats.org/officeDocument/2006/relationships/image" Target="media/image12.jpeg"/><Relationship Id="rId23" Type="http://schemas.openxmlformats.org/officeDocument/2006/relationships/image" Target="media/image20.jpeg"/><Relationship Id="rId28" Type="http://schemas.openxmlformats.org/officeDocument/2006/relationships/image" Target="media/image25.jpeg"/><Relationship Id="rId36" Type="http://schemas.openxmlformats.org/officeDocument/2006/relationships/image" Target="media/image33.jpeg"/><Relationship Id="rId49" Type="http://schemas.openxmlformats.org/officeDocument/2006/relationships/image" Target="media/image46.jpeg"/><Relationship Id="rId57" Type="http://schemas.openxmlformats.org/officeDocument/2006/relationships/image" Target="media/image54.jpeg"/><Relationship Id="rId10" Type="http://schemas.openxmlformats.org/officeDocument/2006/relationships/image" Target="media/image7.jpeg"/><Relationship Id="rId31" Type="http://schemas.openxmlformats.org/officeDocument/2006/relationships/image" Target="media/image28.jpeg"/><Relationship Id="rId44" Type="http://schemas.openxmlformats.org/officeDocument/2006/relationships/image" Target="media/image41.jpeg"/><Relationship Id="rId52" Type="http://schemas.openxmlformats.org/officeDocument/2006/relationships/image" Target="media/image49.jpeg"/><Relationship Id="rId60" Type="http://schemas.openxmlformats.org/officeDocument/2006/relationships/fontTable" Target="fontTable.xml"/><Relationship Id="rId4" Type="http://schemas.openxmlformats.org/officeDocument/2006/relationships/image" Target="media/image1.jp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373</Words>
  <Characters>2127</Characters>
  <Application>Microsoft Office Word</Application>
  <DocSecurity>0</DocSecurity>
  <Lines>17</Lines>
  <Paragraphs>4</Paragraphs>
  <ScaleCrop>false</ScaleCrop>
  <Company/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al khatri</dc:creator>
  <cp:keywords/>
  <dc:description/>
  <cp:lastModifiedBy>Rahul Bahulikar</cp:lastModifiedBy>
  <cp:revision>4</cp:revision>
  <dcterms:created xsi:type="dcterms:W3CDTF">2021-05-19T06:42:00Z</dcterms:created>
  <dcterms:modified xsi:type="dcterms:W3CDTF">2021-05-21T05:06:00Z</dcterms:modified>
</cp:coreProperties>
</file>